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DB2F8" w14:textId="77777777" w:rsidR="00125649" w:rsidRDefault="00000000">
      <w:pPr>
        <w:pStyle w:val="a5"/>
      </w:pPr>
      <w:proofErr w:type="spellStart"/>
      <w:r>
        <w:t>Bird_Data_Summary</w:t>
      </w:r>
      <w:proofErr w:type="spellEnd"/>
    </w:p>
    <w:p w14:paraId="3F77AAA3" w14:textId="77777777" w:rsidR="00125649" w:rsidRDefault="00000000">
      <w:pPr>
        <w:pStyle w:val="a7"/>
      </w:pPr>
      <w:r>
        <w:t>2024-01-02</w:t>
      </w:r>
    </w:p>
    <w:p w14:paraId="6CDA012F" w14:textId="77777777" w:rsidR="00125649" w:rsidRDefault="00000000">
      <w:pPr>
        <w:pStyle w:val="FirstParagraph"/>
      </w:pPr>
      <w:proofErr w:type="spellStart"/>
      <w:r>
        <w:t>各林管處繁殖鳥類調查的資料品質類型和樣區數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06"/>
        <w:gridCol w:w="655"/>
        <w:gridCol w:w="906"/>
        <w:gridCol w:w="906"/>
        <w:gridCol w:w="741"/>
      </w:tblGrid>
      <w:tr w:rsidR="00125649" w14:paraId="1A4E4E33" w14:textId="77777777">
        <w:trPr>
          <w:tblHeader/>
          <w:jc w:val="center"/>
        </w:trPr>
        <w:tc>
          <w:tcPr>
            <w:tcW w:w="9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C5D57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林管處</w:t>
            </w:r>
            <w:proofErr w:type="spellEnd"/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5906D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優</w:t>
            </w:r>
          </w:p>
        </w:tc>
        <w:tc>
          <w:tcPr>
            <w:tcW w:w="9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25376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有疑慮</w:t>
            </w:r>
            <w:proofErr w:type="spellEnd"/>
          </w:p>
        </w:tc>
        <w:tc>
          <w:tcPr>
            <w:tcW w:w="90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88046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待加強</w:t>
            </w:r>
            <w:proofErr w:type="spellEnd"/>
          </w:p>
        </w:tc>
        <w:tc>
          <w:tcPr>
            <w:tcW w:w="74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DF64A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總計</w:t>
            </w:r>
            <w:proofErr w:type="spellEnd"/>
          </w:p>
        </w:tc>
      </w:tr>
      <w:tr w:rsidR="00125649" w14:paraId="51FAC74E" w14:textId="77777777">
        <w:trPr>
          <w:jc w:val="center"/>
        </w:trPr>
        <w:tc>
          <w:tcPr>
            <w:tcW w:w="9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AC1C9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中</w:t>
            </w:r>
            <w:proofErr w:type="spellEnd"/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90BE5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9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A1BCA" w14:textId="77777777" w:rsidR="00125649" w:rsidRDefault="0012564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90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91F26" w14:textId="77777777" w:rsidR="00125649" w:rsidRDefault="0012564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74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CDDEE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125649" w14:paraId="02A49890" w14:textId="77777777">
        <w:trPr>
          <w:jc w:val="center"/>
        </w:trPr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CDEFE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東</w:t>
            </w:r>
            <w:proofErr w:type="spellEnd"/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38015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555E2" w14:textId="77777777" w:rsidR="00125649" w:rsidRDefault="0012564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C980A" w14:textId="77777777" w:rsidR="00125649" w:rsidRDefault="0012564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1A8C6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125649" w14:paraId="749E34F9" w14:textId="77777777">
        <w:trPr>
          <w:jc w:val="center"/>
        </w:trPr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D7D9D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南投</w:t>
            </w:r>
            <w:proofErr w:type="spellEnd"/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8DDD0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21CA6" w14:textId="77777777" w:rsidR="00125649" w:rsidRDefault="0012564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1ECF6" w14:textId="77777777" w:rsidR="00125649" w:rsidRDefault="0012564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C7F59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125649" w14:paraId="3DBD1FC5" w14:textId="77777777">
        <w:trPr>
          <w:jc w:val="center"/>
        </w:trPr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324C6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屏東</w:t>
            </w:r>
            <w:proofErr w:type="spellEnd"/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6B01A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E85C6" w14:textId="77777777" w:rsidR="00125649" w:rsidRDefault="0012564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EDCD6" w14:textId="77777777" w:rsidR="00125649" w:rsidRDefault="0012564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EAC3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125649" w14:paraId="627C8418" w14:textId="77777777">
        <w:trPr>
          <w:jc w:val="center"/>
        </w:trPr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895BF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嘉義</w:t>
            </w:r>
            <w:proofErr w:type="spellEnd"/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5774E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EF102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0B55E" w14:textId="77777777" w:rsidR="00125649" w:rsidRDefault="0012564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A903E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125649" w14:paraId="3842D8AC" w14:textId="77777777">
        <w:trPr>
          <w:jc w:val="center"/>
        </w:trPr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48A5F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宜蘭</w:t>
            </w:r>
            <w:proofErr w:type="spellEnd"/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D4FCE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B5DE3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DB552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1B4D4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125649" w14:paraId="2D61CC08" w14:textId="77777777">
        <w:trPr>
          <w:jc w:val="center"/>
        </w:trPr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F1468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花蓮</w:t>
            </w:r>
            <w:proofErr w:type="spellEnd"/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EC899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2884C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3A8F9" w14:textId="77777777" w:rsidR="00125649" w:rsidRDefault="0012564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6185F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125649" w14:paraId="17480A40" w14:textId="77777777">
        <w:trPr>
          <w:jc w:val="center"/>
        </w:trPr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D0861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新竹</w:t>
            </w:r>
            <w:proofErr w:type="spellEnd"/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730EE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CDD13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9E7BD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BFC3B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125649" w14:paraId="56D4BAF8" w14:textId="77777777">
        <w:trPr>
          <w:jc w:val="center"/>
        </w:trPr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DF02C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總計</w:t>
            </w:r>
            <w:proofErr w:type="spellEnd"/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3A74B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5C3E2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8948F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74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81B86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</w:tr>
    </w:tbl>
    <w:p w14:paraId="3A15AD63" w14:textId="77777777" w:rsidR="00125649" w:rsidRDefault="00000000">
      <w:pPr>
        <w:pStyle w:val="a0"/>
      </w:pPr>
      <w:proofErr w:type="spellStart"/>
      <w:r>
        <w:t>各等級的筆數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203"/>
        <w:gridCol w:w="1643"/>
        <w:gridCol w:w="751"/>
        <w:gridCol w:w="860"/>
        <w:gridCol w:w="860"/>
      </w:tblGrid>
      <w:tr w:rsidR="00125649" w14:paraId="3DE36D69" w14:textId="77777777" w:rsidTr="004911EE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97B04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筆數_全部</w:t>
            </w:r>
            <w:proofErr w:type="spellEnd"/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1304E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筆數_篩掉有誤</w:t>
            </w:r>
            <w:proofErr w:type="spellEnd"/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6F0E3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優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3F20E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有疑慮</w:t>
            </w:r>
            <w:proofErr w:type="spellEnd"/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9E8C3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待加強</w:t>
            </w:r>
            <w:proofErr w:type="spellEnd"/>
          </w:p>
        </w:tc>
      </w:tr>
      <w:tr w:rsidR="00125649" w14:paraId="2FC42CC3" w14:textId="77777777" w:rsidTr="004911EE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936A0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9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17E08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9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CAD95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2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BFB35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0DE12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</w:tr>
    </w:tbl>
    <w:p w14:paraId="13F5EE9D" w14:textId="77777777" w:rsidR="00125649" w:rsidRDefault="00000000">
      <w:r>
        <w:br w:type="page"/>
      </w:r>
    </w:p>
    <w:p w14:paraId="5CCFB23C" w14:textId="77777777" w:rsidR="00125649" w:rsidRDefault="00000000">
      <w:pPr>
        <w:pStyle w:val="a0"/>
        <w:rPr>
          <w:lang w:eastAsia="zh-TW"/>
        </w:rPr>
      </w:pPr>
      <w:r>
        <w:rPr>
          <w:lang w:eastAsia="zh-TW"/>
        </w:rPr>
        <w:lastRenderedPageBreak/>
        <w:t>繁殖鳥類調查記錄的出現</w:t>
      </w:r>
      <w:r>
        <w:rPr>
          <w:lang w:eastAsia="zh-TW"/>
        </w:rPr>
        <w:t xml:space="preserve"> </w:t>
      </w:r>
      <w:r>
        <w:rPr>
          <w:b/>
          <w:bCs/>
          <w:lang w:eastAsia="zh-TW"/>
        </w:rPr>
        <w:t>數量</w:t>
      </w:r>
      <w:r>
        <w:rPr>
          <w:lang w:eastAsia="zh-TW"/>
        </w:rPr>
        <w:t xml:space="preserve"> </w:t>
      </w:r>
      <w:r>
        <w:rPr>
          <w:lang w:eastAsia="zh-TW"/>
        </w:rPr>
        <w:t>前</w:t>
      </w:r>
      <w:proofErr w:type="gramStart"/>
      <w:r>
        <w:rPr>
          <w:lang w:eastAsia="zh-TW"/>
        </w:rPr>
        <w:t>10</w:t>
      </w:r>
      <w:r>
        <w:rPr>
          <w:lang w:eastAsia="zh-TW"/>
        </w:rPr>
        <w:t>名鳥</w:t>
      </w:r>
      <w:proofErr w:type="gramEnd"/>
      <w:r>
        <w:rPr>
          <w:lang w:eastAsia="zh-TW"/>
        </w:rPr>
        <w:t>種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</w:tblGrid>
      <w:tr w:rsidR="00125649" w14:paraId="53F63AD2" w14:textId="77777777">
        <w:trPr>
          <w:tblHeader/>
          <w:jc w:val="center"/>
        </w:trPr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5804A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鳥種</w:t>
            </w:r>
            <w:proofErr w:type="spellEnd"/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75E37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</w:tr>
      <w:tr w:rsidR="00125649" w14:paraId="2271F898" w14:textId="77777777">
        <w:trPr>
          <w:jc w:val="center"/>
        </w:trPr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B7823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C9522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162</w:t>
            </w:r>
          </w:p>
        </w:tc>
      </w:tr>
      <w:tr w:rsidR="00125649" w14:paraId="2BF5AB94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A9E63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耳畫眉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AF428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4</w:t>
            </w:r>
          </w:p>
        </w:tc>
      </w:tr>
      <w:tr w:rsidR="00125649" w14:paraId="7D83AB16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408C9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冠羽畫眉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1CD74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2</w:t>
            </w:r>
          </w:p>
        </w:tc>
      </w:tr>
      <w:tr w:rsidR="00125649" w14:paraId="6AB1417A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763ED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五色鳥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15B88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9</w:t>
            </w:r>
          </w:p>
        </w:tc>
      </w:tr>
      <w:tr w:rsidR="00125649" w14:paraId="11B13F1C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9D3B1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黃胸藪眉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AF622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8</w:t>
            </w:r>
          </w:p>
        </w:tc>
      </w:tr>
      <w:tr w:rsidR="00125649" w14:paraId="29B5A654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ED6F5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紅嘴黑鵯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96147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4</w:t>
            </w:r>
          </w:p>
        </w:tc>
      </w:tr>
      <w:tr w:rsidR="00125649" w14:paraId="0E4589D1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AAD92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繡眼畫眉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197B2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</w:t>
            </w:r>
          </w:p>
        </w:tc>
      </w:tr>
      <w:tr w:rsidR="00125649" w14:paraId="17AEE21A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4DE09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山紅頭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6C135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9</w:t>
            </w:r>
          </w:p>
        </w:tc>
      </w:tr>
      <w:tr w:rsidR="00125649" w14:paraId="55D973D9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4BCBD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棕面鶯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96877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</w:t>
            </w:r>
          </w:p>
        </w:tc>
      </w:tr>
      <w:tr w:rsidR="00125649" w14:paraId="5677263B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E24C6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尾鴝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58AB5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</w:t>
            </w:r>
          </w:p>
        </w:tc>
      </w:tr>
      <w:tr w:rsidR="00125649" w14:paraId="34F26C41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2959A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頭烏線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20B90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</w:t>
            </w:r>
          </w:p>
        </w:tc>
      </w:tr>
    </w:tbl>
    <w:p w14:paraId="532FC464" w14:textId="77777777" w:rsidR="00125649" w:rsidRDefault="00000000">
      <w:pPr>
        <w:pStyle w:val="a0"/>
        <w:rPr>
          <w:lang w:eastAsia="zh-TW"/>
        </w:rPr>
      </w:pPr>
      <w:r>
        <w:rPr>
          <w:lang w:eastAsia="zh-TW"/>
        </w:rPr>
        <w:t>繁殖鳥類調查記錄的出現</w:t>
      </w:r>
      <w:r>
        <w:rPr>
          <w:lang w:eastAsia="zh-TW"/>
        </w:rPr>
        <w:t xml:space="preserve"> </w:t>
      </w:r>
      <w:r>
        <w:rPr>
          <w:b/>
          <w:bCs/>
          <w:lang w:eastAsia="zh-TW"/>
        </w:rPr>
        <w:t>頻度</w:t>
      </w:r>
      <w:r>
        <w:rPr>
          <w:lang w:eastAsia="zh-TW"/>
        </w:rPr>
        <w:t xml:space="preserve"> </w:t>
      </w:r>
      <w:r>
        <w:rPr>
          <w:lang w:eastAsia="zh-TW"/>
        </w:rPr>
        <w:t>前</w:t>
      </w:r>
      <w:proofErr w:type="gramStart"/>
      <w:r>
        <w:rPr>
          <w:lang w:eastAsia="zh-TW"/>
        </w:rPr>
        <w:t>10</w:t>
      </w:r>
      <w:r>
        <w:rPr>
          <w:lang w:eastAsia="zh-TW"/>
        </w:rPr>
        <w:t>名鳥</w:t>
      </w:r>
      <w:proofErr w:type="gramEnd"/>
      <w:r>
        <w:rPr>
          <w:lang w:eastAsia="zh-TW"/>
        </w:rPr>
        <w:t>種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</w:tblGrid>
      <w:tr w:rsidR="00125649" w14:paraId="7500041B" w14:textId="77777777">
        <w:trPr>
          <w:tblHeader/>
          <w:jc w:val="center"/>
        </w:trPr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E14CE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鳥種</w:t>
            </w:r>
            <w:proofErr w:type="spellEnd"/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112ED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b_Site</w:t>
            </w:r>
            <w:proofErr w:type="spellEnd"/>
          </w:p>
        </w:tc>
      </w:tr>
      <w:tr w:rsidR="00125649" w14:paraId="4F4BCF45" w14:textId="77777777">
        <w:trPr>
          <w:jc w:val="center"/>
        </w:trPr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A833C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五色鳥</w:t>
            </w:r>
            <w:proofErr w:type="spellEnd"/>
          </w:p>
        </w:tc>
        <w:tc>
          <w:tcPr>
            <w:tcW w:w="144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95F59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</w:tr>
      <w:tr w:rsidR="00125649" w14:paraId="18AF9780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B6029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山紅頭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4D36C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</w:tr>
      <w:tr w:rsidR="00125649" w14:paraId="5D0CC176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3C4FF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白耳畫眉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926A7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</w:tr>
      <w:tr w:rsidR="00125649" w14:paraId="3F537771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6C22E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紅嘴黑鵯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43147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</w:tr>
      <w:tr w:rsidR="00125649" w14:paraId="632C03E9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9ED44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繡眼畫眉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FFA8E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</w:tr>
      <w:tr w:rsidR="00125649" w14:paraId="04F7C355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EDF88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臺灣山鷓鴣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22EBD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</w:tr>
      <w:tr w:rsidR="00125649" w14:paraId="6B7653BF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D4FF9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冠羽畫眉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1D0DD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</w:tr>
      <w:tr w:rsidR="00125649" w14:paraId="3ADAC65D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7BFB2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小彎嘴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1EC80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</w:tr>
      <w:tr w:rsidR="00125649" w14:paraId="26987EC7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8ABC8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黃胸藪眉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31B3B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</w:tr>
      <w:tr w:rsidR="00125649" w14:paraId="7B1A28E9" w14:textId="77777777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451B0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大冠鷲</w:t>
            </w:r>
            <w:proofErr w:type="spellEnd"/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EAC06" w14:textId="77777777" w:rsidR="0012564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</w:tr>
    </w:tbl>
    <w:p w14:paraId="35A05E78" w14:textId="77777777" w:rsidR="00125649" w:rsidRDefault="00000000">
      <w:r>
        <w:br w:type="page"/>
      </w:r>
    </w:p>
    <w:p w14:paraId="6454E3C1" w14:textId="77777777" w:rsidR="00125649" w:rsidRDefault="00000000">
      <w:pPr>
        <w:pStyle w:val="a0"/>
        <w:rPr>
          <w:lang w:eastAsia="zh-TW"/>
        </w:rPr>
      </w:pPr>
      <w:r>
        <w:rPr>
          <w:lang w:eastAsia="zh-TW"/>
        </w:rPr>
        <w:lastRenderedPageBreak/>
        <w:t>各林管處範圍內繁殖鳥類調查樣區分布圖。紅色點</w:t>
      </w:r>
      <w:r>
        <w:rPr>
          <w:lang w:eastAsia="zh-TW"/>
        </w:rPr>
        <w:t>( )</w:t>
      </w:r>
      <w:r>
        <w:rPr>
          <w:lang w:eastAsia="zh-TW"/>
        </w:rPr>
        <w:t>為樣區位置。</w:t>
      </w:r>
    </w:p>
    <w:p w14:paraId="27B24BDD" w14:textId="77777777" w:rsidR="00125649" w:rsidRDefault="00125649">
      <w:pPr>
        <w:rPr>
          <w:lang w:eastAsia="zh-TW"/>
        </w:rPr>
        <w:sectPr w:rsidR="00125649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7E153493" w14:textId="77777777" w:rsidR="00125649" w:rsidRDefault="00000000">
      <w:pPr>
        <w:pStyle w:val="a0"/>
        <w:rPr>
          <w:lang w:eastAsia="zh-TW"/>
        </w:rPr>
      </w:pPr>
      <w:r>
        <w:rPr>
          <w:lang w:eastAsia="zh-TW"/>
        </w:rPr>
        <w:lastRenderedPageBreak/>
        <w:t>繁殖鳥類調查的樣區編號、名稱和調查者列表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709"/>
        <w:gridCol w:w="1560"/>
        <w:gridCol w:w="3686"/>
        <w:gridCol w:w="8049"/>
      </w:tblGrid>
      <w:tr w:rsidR="00125649" w:rsidRPr="004911EE" w14:paraId="25A69AD0" w14:textId="77777777" w:rsidTr="004911EE">
        <w:trPr>
          <w:tblHeader/>
          <w:jc w:val="center"/>
        </w:trPr>
        <w:tc>
          <w:tcPr>
            <w:tcW w:w="25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EDCB2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序號</w:t>
            </w:r>
            <w:proofErr w:type="spellEnd"/>
          </w:p>
        </w:tc>
        <w:tc>
          <w:tcPr>
            <w:tcW w:w="5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564B8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Site_N</w:t>
            </w:r>
            <w:proofErr w:type="spellEnd"/>
          </w:p>
        </w:tc>
        <w:tc>
          <w:tcPr>
            <w:tcW w:w="131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5A854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4911EE">
              <w:rPr>
                <w:rFonts w:ascii="Arial" w:eastAsia="Arial" w:hAnsi="Arial" w:cs="Arial"/>
                <w:color w:val="000000"/>
              </w:rPr>
              <w:t>Name</w:t>
            </w:r>
          </w:p>
        </w:tc>
        <w:tc>
          <w:tcPr>
            <w:tcW w:w="287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79547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調查者</w:t>
            </w:r>
            <w:proofErr w:type="spellEnd"/>
            <w:r w:rsidRPr="004911EE">
              <w:rPr>
                <w:rFonts w:ascii="Arial" w:eastAsia="Arial" w:hAnsi="Arial" w:cs="Arial"/>
                <w:color w:val="000000"/>
              </w:rPr>
              <w:t xml:space="preserve"> (第1旅次 // 第2旅次)</w:t>
            </w:r>
          </w:p>
        </w:tc>
      </w:tr>
      <w:tr w:rsidR="00125649" w:rsidRPr="004911EE" w14:paraId="1CDB54B3" w14:textId="77777777" w:rsidTr="004911EE">
        <w:trPr>
          <w:jc w:val="center"/>
        </w:trPr>
        <w:tc>
          <w:tcPr>
            <w:tcW w:w="25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DE51F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1</w:t>
            </w:r>
          </w:p>
        </w:tc>
        <w:tc>
          <w:tcPr>
            <w:tcW w:w="5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B9BA4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A01-03</w:t>
            </w:r>
          </w:p>
        </w:tc>
        <w:tc>
          <w:tcPr>
            <w:tcW w:w="131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EEA6C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明池</w:t>
            </w:r>
            <w:proofErr w:type="spellEnd"/>
          </w:p>
        </w:tc>
        <w:tc>
          <w:tcPr>
            <w:tcW w:w="287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41736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賴伯書</w:t>
            </w:r>
            <w:proofErr w:type="spellEnd"/>
          </w:p>
        </w:tc>
      </w:tr>
      <w:tr w:rsidR="00125649" w:rsidRPr="004911EE" w14:paraId="68FE6907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D27F4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2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275B6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A-A02-06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A9831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4911EE">
              <w:rPr>
                <w:rFonts w:ascii="Arial" w:eastAsia="Arial" w:hAnsi="Arial" w:cs="Arial"/>
                <w:color w:val="000000"/>
              </w:rPr>
              <w:t>羅區101林班</w:t>
            </w:r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D57D0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栗森林</w:t>
            </w:r>
            <w:proofErr w:type="spellEnd"/>
          </w:p>
        </w:tc>
      </w:tr>
      <w:tr w:rsidR="00125649" w:rsidRPr="004911EE" w14:paraId="40236CCC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020AA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3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1DB8C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A-A03-02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04FC5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北投沙帽山</w:t>
            </w:r>
            <w:proofErr w:type="spellEnd"/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1151B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林祐詳、謝昇峯</w:t>
            </w:r>
            <w:proofErr w:type="spellEnd"/>
          </w:p>
        </w:tc>
      </w:tr>
      <w:tr w:rsidR="00125649" w:rsidRPr="004911EE" w14:paraId="6E2570F6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1AC98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71EEF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A-A04-07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A76E4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礁溪</w:t>
            </w:r>
            <w:proofErr w:type="spellEnd"/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FC7EC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林宏陽、劉雯玲</w:t>
            </w:r>
            <w:proofErr w:type="spellEnd"/>
          </w:p>
        </w:tc>
      </w:tr>
      <w:tr w:rsidR="00125649" w:rsidRPr="004911EE" w14:paraId="0250B04A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B9178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5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86510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A-A05-05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9E0B1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4911EE">
              <w:rPr>
                <w:rFonts w:ascii="Arial" w:eastAsia="Arial" w:hAnsi="Arial" w:cs="Arial"/>
                <w:color w:val="000000"/>
              </w:rPr>
              <w:t>南區82、83林班</w:t>
            </w:r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DC3E2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宋隆松</w:t>
            </w:r>
            <w:proofErr w:type="spellEnd"/>
          </w:p>
        </w:tc>
      </w:tr>
      <w:tr w:rsidR="00125649" w:rsidRPr="004911EE" w14:paraId="0A30F9D0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7ABAC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6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1C672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B06-09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6CF9E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司馬限山</w:t>
            </w:r>
            <w:proofErr w:type="spellEnd"/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7AFD2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劉景能、余建勳 // 劉景能</w:t>
            </w:r>
          </w:p>
        </w:tc>
      </w:tr>
      <w:tr w:rsidR="00125649" w:rsidRPr="004911EE" w14:paraId="609272BB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C50F8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7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AFA9B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B07-08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CF536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4911EE">
              <w:rPr>
                <w:rFonts w:ascii="Arial" w:eastAsia="Arial" w:hAnsi="Arial" w:cs="Arial"/>
                <w:color w:val="000000"/>
              </w:rPr>
              <w:t>大溪事業區44林班</w:t>
            </w:r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7D77C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盧冠廷</w:t>
            </w:r>
            <w:proofErr w:type="spellEnd"/>
          </w:p>
        </w:tc>
      </w:tr>
      <w:tr w:rsidR="00125649" w:rsidRPr="004911EE" w14:paraId="5A238E11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86319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8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E96E5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C-B08-16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F7662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大霸A</w:t>
            </w:r>
            <w:proofErr w:type="spellEnd"/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D4100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樂歐幸伐杜</w:t>
            </w:r>
            <w:proofErr w:type="spellEnd"/>
            <w:r w:rsidRPr="004911EE">
              <w:rPr>
                <w:rFonts w:ascii="Arial" w:eastAsia="Arial" w:hAnsi="Arial" w:cs="Arial"/>
                <w:color w:val="000000"/>
              </w:rPr>
              <w:t xml:space="preserve"> // </w:t>
            </w: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彭建豪</w:t>
            </w:r>
            <w:proofErr w:type="spellEnd"/>
          </w:p>
        </w:tc>
      </w:tr>
      <w:tr w:rsidR="00125649" w:rsidRPr="004911EE" w14:paraId="646DE30B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DFFB0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9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6D0CA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A-B09-02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4A4A8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信賢</w:t>
            </w:r>
            <w:proofErr w:type="spellEnd"/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DA19C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陳鴻照、宋曉菁 // 陳鴻照</w:t>
            </w:r>
          </w:p>
        </w:tc>
      </w:tr>
      <w:tr w:rsidR="00125649" w:rsidRPr="004911EE" w14:paraId="37D5C5CC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C031F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10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0AC34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A-B09-12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B2EF7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proofErr w:type="gramStart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東滿步道</w:t>
            </w:r>
            <w:proofErr w:type="gramEnd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(烏來事業區第36林班)</w:t>
            </w:r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59F1C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proofErr w:type="gramStart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范開翔</w:t>
            </w:r>
            <w:proofErr w:type="gramEnd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、黃裕鍇 // 黃裕鍇</w:t>
            </w:r>
          </w:p>
        </w:tc>
      </w:tr>
      <w:tr w:rsidR="00125649" w:rsidRPr="004911EE" w14:paraId="403AA94A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1E7AC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11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16CAE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C10-04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315B8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4911EE">
              <w:rPr>
                <w:rFonts w:ascii="Arial" w:eastAsia="Arial" w:hAnsi="Arial" w:cs="Arial"/>
                <w:color w:val="000000"/>
              </w:rPr>
              <w:t>台8線92k</w:t>
            </w:r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50AC3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陳文祥、陳科綬、廖俊忠 // 陳文祥、陳科綬</w:t>
            </w:r>
          </w:p>
        </w:tc>
      </w:tr>
      <w:tr w:rsidR="00125649" w:rsidRPr="004911EE" w14:paraId="6FF1484F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D5C8B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12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4001C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C11-11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5142E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4911EE">
              <w:rPr>
                <w:rFonts w:ascii="Arial" w:eastAsia="Arial" w:hAnsi="Arial" w:cs="Arial"/>
                <w:color w:val="000000"/>
              </w:rPr>
              <w:t>大雪山210林道B※</w:t>
            </w:r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3F2A9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葉珈良、楊景文</w:t>
            </w:r>
            <w:proofErr w:type="spellEnd"/>
          </w:p>
        </w:tc>
      </w:tr>
      <w:tr w:rsidR="00125649" w:rsidRPr="004911EE" w14:paraId="6199B636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FF5EA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13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9C52F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C-C11-13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E783D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4911EE">
              <w:rPr>
                <w:rFonts w:ascii="Arial" w:eastAsia="Arial" w:hAnsi="Arial" w:cs="Arial"/>
                <w:color w:val="000000"/>
              </w:rPr>
              <w:t>大雪山230林道B※</w:t>
            </w:r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77FAC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葉珈良、楊景文</w:t>
            </w:r>
            <w:proofErr w:type="spellEnd"/>
          </w:p>
        </w:tc>
      </w:tr>
      <w:tr w:rsidR="00125649" w:rsidRPr="004911EE" w14:paraId="7BABE029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00F74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14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DCD2C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C12-02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510BC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4911EE">
              <w:rPr>
                <w:rFonts w:ascii="Arial" w:eastAsia="Arial" w:hAnsi="Arial" w:cs="Arial"/>
                <w:color w:val="000000"/>
              </w:rPr>
              <w:t>540林道停車場</w:t>
            </w:r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FF0F7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張舜雲、黃依萍、張錫田、林家榮 // 陳科綬、黃依萍、張舜雲</w:t>
            </w:r>
          </w:p>
        </w:tc>
      </w:tr>
      <w:tr w:rsidR="00125649" w:rsidRPr="004911EE" w14:paraId="180182CD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37A16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15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F6326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C13-02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B9BBE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4911EE">
              <w:rPr>
                <w:rFonts w:ascii="Arial" w:eastAsia="Arial" w:hAnsi="Arial" w:cs="Arial"/>
                <w:color w:val="000000"/>
              </w:rPr>
              <w:t>勢麗仙區119</w:t>
            </w:r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2BA4B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陳科綬、孫嘉祥、林俊佑 // X</w:t>
            </w:r>
          </w:p>
        </w:tc>
      </w:tr>
      <w:tr w:rsidR="00125649" w:rsidRPr="004911EE" w14:paraId="0829A065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3A4C1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lastRenderedPageBreak/>
              <w:t>16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43A85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D14-06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5DD90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4911EE">
              <w:rPr>
                <w:rFonts w:ascii="Arial" w:eastAsia="Arial" w:hAnsi="Arial" w:cs="Arial"/>
                <w:color w:val="000000"/>
              </w:rPr>
              <w:t>巒大58林班</w:t>
            </w:r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1CC5C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郭智筌、楊瀚晴</w:t>
            </w:r>
            <w:proofErr w:type="spellEnd"/>
          </w:p>
        </w:tc>
      </w:tr>
      <w:tr w:rsidR="00125649" w:rsidRPr="004911EE" w14:paraId="126D8C95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AF44B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17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AC487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D15-06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23C5F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4911EE">
              <w:rPr>
                <w:rFonts w:ascii="Arial" w:eastAsia="Arial" w:hAnsi="Arial" w:cs="Arial"/>
                <w:color w:val="000000"/>
              </w:rPr>
              <w:t>巒大89林班</w:t>
            </w:r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2CD5F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陳科綬、薛美雪、何</w:t>
            </w:r>
            <w:proofErr w:type="gramStart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姳璇</w:t>
            </w:r>
            <w:proofErr w:type="gramEnd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、張裕興、陳建志 // 陳科綬、薛美雪、何</w:t>
            </w:r>
            <w:proofErr w:type="gramStart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姳璇</w:t>
            </w:r>
            <w:proofErr w:type="gramEnd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、張裕興</w:t>
            </w:r>
          </w:p>
        </w:tc>
      </w:tr>
      <w:tr w:rsidR="00125649" w:rsidRPr="004911EE" w14:paraId="3476F7A9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6E628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18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83E95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D16-08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5C0DB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4911EE">
              <w:rPr>
                <w:rFonts w:ascii="Arial" w:eastAsia="Arial" w:hAnsi="Arial" w:cs="Arial"/>
                <w:color w:val="000000"/>
              </w:rPr>
              <w:t>長興林道7K</w:t>
            </w:r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46C98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曾崇綸、黃亭愷 // 曾崇綸</w:t>
            </w:r>
          </w:p>
        </w:tc>
      </w:tr>
      <w:tr w:rsidR="00125649" w:rsidRPr="004911EE" w14:paraId="2EC1478D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7CC36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19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207D6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D17-01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37CE0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瑞岩溪水管路</w:t>
            </w:r>
            <w:proofErr w:type="spellEnd"/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A7904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洪金宗、黃敏華</w:t>
            </w:r>
            <w:proofErr w:type="spellEnd"/>
          </w:p>
        </w:tc>
      </w:tr>
      <w:tr w:rsidR="00125649" w:rsidRPr="004911EE" w14:paraId="066A6054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2AF6F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20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10C8A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A-E19-08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AF475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鈺鼎</w:t>
            </w:r>
            <w:proofErr w:type="spellEnd"/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0FCAE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陳榮作、葉思</w:t>
            </w:r>
            <w:proofErr w:type="gramStart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巖</w:t>
            </w:r>
            <w:proofErr w:type="gramEnd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 xml:space="preserve"> // 陳榮作</w:t>
            </w:r>
          </w:p>
        </w:tc>
      </w:tr>
      <w:tr w:rsidR="00125649" w:rsidRPr="004911EE" w14:paraId="3ED752EA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E2413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21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AB129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E20-10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B5DF1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一葉蘭自然保留區</w:t>
            </w:r>
            <w:proofErr w:type="spellEnd"/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FBD8C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陳開明、蕭吉男</w:t>
            </w:r>
            <w:proofErr w:type="spellEnd"/>
          </w:p>
        </w:tc>
      </w:tr>
      <w:tr w:rsidR="00125649" w:rsidRPr="004911EE" w14:paraId="31BD8C25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4B78B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22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235DA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E21-12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8A452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4911EE">
              <w:rPr>
                <w:rFonts w:ascii="Arial" w:eastAsia="Arial" w:hAnsi="Arial" w:cs="Arial"/>
                <w:color w:val="000000"/>
              </w:rPr>
              <w:t>森鐵41號隧道</w:t>
            </w:r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49324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黃勝謙</w:t>
            </w:r>
            <w:proofErr w:type="spellEnd"/>
          </w:p>
        </w:tc>
      </w:tr>
      <w:tr w:rsidR="00125649" w:rsidRPr="004911EE" w14:paraId="57173BBF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62688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23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10700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A-E22-07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64B70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馬頭山路口公車站</w:t>
            </w:r>
            <w:proofErr w:type="spellEnd"/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8E99E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王日明</w:t>
            </w:r>
            <w:proofErr w:type="spellEnd"/>
          </w:p>
        </w:tc>
      </w:tr>
      <w:tr w:rsidR="00125649" w:rsidRPr="004911EE" w14:paraId="1B72CF1D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BF710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24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1F123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F23-08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C9AC4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藤枝遊樂區</w:t>
            </w:r>
            <w:proofErr w:type="spellEnd"/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A1CE1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鍾魏任</w:t>
            </w:r>
            <w:proofErr w:type="spellEnd"/>
          </w:p>
        </w:tc>
      </w:tr>
      <w:tr w:rsidR="00125649" w:rsidRPr="004911EE" w14:paraId="25DF4F21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04A2D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25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A747E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F24-01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3DEF0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瑪雅</w:t>
            </w:r>
            <w:proofErr w:type="spellEnd"/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C7CE0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葉建緯</w:t>
            </w:r>
            <w:proofErr w:type="spellEnd"/>
          </w:p>
        </w:tc>
      </w:tr>
      <w:tr w:rsidR="00125649" w:rsidRPr="004911EE" w14:paraId="3CE85C46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B6FD8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26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E768E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F25-05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6EB33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霧台阿禮B</w:t>
            </w:r>
            <w:proofErr w:type="spellEnd"/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9C431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劉育宗</w:t>
            </w:r>
            <w:proofErr w:type="spellEnd"/>
          </w:p>
        </w:tc>
      </w:tr>
      <w:tr w:rsidR="00125649" w:rsidRPr="004911EE" w14:paraId="4AB2B279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8C66B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27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0BA4E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A-F26-01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82E74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墾丁苗圃</w:t>
            </w:r>
            <w:proofErr w:type="spellEnd"/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B1C8B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王于賓、韋樹德</w:t>
            </w:r>
            <w:proofErr w:type="spellEnd"/>
          </w:p>
        </w:tc>
      </w:tr>
      <w:tr w:rsidR="00125649" w:rsidRPr="004911EE" w14:paraId="25383466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5ABB7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28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96A90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A-G27-09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0369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安通越嶺古道</w:t>
            </w:r>
            <w:proofErr w:type="spellEnd"/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1989A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吳昆松、祁克勤 // 祁克勤</w:t>
            </w:r>
          </w:p>
        </w:tc>
      </w:tr>
      <w:tr w:rsidR="00125649" w:rsidRPr="004911EE" w14:paraId="6B9982D7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EE878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29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9455F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G28-13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71812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磐石（瀧溪山</w:t>
            </w:r>
            <w:proofErr w:type="spellEnd"/>
            <w:r w:rsidRPr="004911EE">
              <w:rPr>
                <w:rFonts w:ascii="Arial" w:eastAsia="Arial" w:hAnsi="Arial" w:cs="Arial"/>
                <w:color w:val="000000"/>
              </w:rPr>
              <w:t>）</w:t>
            </w:r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313C1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陳湘清、方雅芬、危家明、陳智弘、葉至誠、施明光</w:t>
            </w:r>
          </w:p>
        </w:tc>
      </w:tr>
      <w:tr w:rsidR="00125649" w:rsidRPr="004911EE" w14:paraId="105DF67B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D727E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30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E4215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G29-01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A18A3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大禹嶺</w:t>
            </w:r>
            <w:proofErr w:type="spellEnd"/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00C8B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陳怡</w:t>
            </w:r>
            <w:proofErr w:type="gramStart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妡</w:t>
            </w:r>
            <w:proofErr w:type="gramEnd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、簡愷</w:t>
            </w:r>
            <w:proofErr w:type="gramStart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陞</w:t>
            </w:r>
            <w:proofErr w:type="gramEnd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、王俊傑 // 陳怡</w:t>
            </w:r>
            <w:proofErr w:type="gramStart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妡</w:t>
            </w:r>
            <w:proofErr w:type="gramEnd"/>
          </w:p>
        </w:tc>
      </w:tr>
      <w:tr w:rsidR="00125649" w:rsidRPr="004911EE" w14:paraId="7E9B6C69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5992F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31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28B5F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G30-05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9998C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4911EE">
              <w:rPr>
                <w:rFonts w:ascii="Arial" w:eastAsia="Arial" w:hAnsi="Arial" w:cs="Arial"/>
                <w:color w:val="000000"/>
              </w:rPr>
              <w:t>光復林道19k</w:t>
            </w:r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4681F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曾冠瑜</w:t>
            </w:r>
            <w:proofErr w:type="spellEnd"/>
          </w:p>
        </w:tc>
      </w:tr>
      <w:tr w:rsidR="00125649" w:rsidRPr="004911EE" w14:paraId="69DB2F0D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B01CA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lastRenderedPageBreak/>
              <w:t>32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06FC8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H31-12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D3DD9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金山段</w:t>
            </w:r>
            <w:proofErr w:type="spellEnd"/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A80C7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王育誠、顏羽汶、陳柏霖</w:t>
            </w:r>
          </w:p>
        </w:tc>
      </w:tr>
      <w:tr w:rsidR="00125649" w:rsidRPr="004911EE" w14:paraId="7A5CF9D4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900FB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33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76F4F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A-H32-06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5E02D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4911EE">
              <w:rPr>
                <w:rFonts w:ascii="Arial" w:eastAsia="Arial" w:hAnsi="Arial" w:cs="Arial"/>
                <w:color w:val="000000"/>
              </w:rPr>
              <w:t>台東8林班</w:t>
            </w:r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5D3DA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顏羽汶、吳清良、楊致盛</w:t>
            </w:r>
          </w:p>
        </w:tc>
      </w:tr>
      <w:tr w:rsidR="00125649" w:rsidRPr="004911EE" w14:paraId="453FB879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93D97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34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CB947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B-H33-02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C9018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錦屏林道</w:t>
            </w:r>
            <w:proofErr w:type="spellEnd"/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09E25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eastAsia="zh-TW"/>
              </w:rPr>
            </w:pPr>
            <w:proofErr w:type="gramStart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孫穩翔</w:t>
            </w:r>
            <w:proofErr w:type="gramEnd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 xml:space="preserve">、彭顯盛、王志傑 // </w:t>
            </w:r>
            <w:proofErr w:type="gramStart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孫穩翔</w:t>
            </w:r>
            <w:proofErr w:type="gramEnd"/>
            <w:r w:rsidRPr="004911EE">
              <w:rPr>
                <w:rFonts w:ascii="Arial" w:eastAsia="Arial" w:hAnsi="Arial" w:cs="Arial"/>
                <w:color w:val="000000"/>
                <w:lang w:eastAsia="zh-TW"/>
              </w:rPr>
              <w:t>、王志傑</w:t>
            </w:r>
          </w:p>
        </w:tc>
      </w:tr>
      <w:tr w:rsidR="00125649" w:rsidRPr="004911EE" w14:paraId="49606D25" w14:textId="77777777" w:rsidTr="004911EE">
        <w:trPr>
          <w:jc w:val="center"/>
        </w:trPr>
        <w:tc>
          <w:tcPr>
            <w:tcW w:w="25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4DB4A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35</w:t>
            </w:r>
          </w:p>
        </w:tc>
        <w:tc>
          <w:tcPr>
            <w:tcW w:w="5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D7DD9" w14:textId="77777777" w:rsidR="00125649" w:rsidRPr="004911EE" w:rsidRDefault="00000000" w:rsidP="004911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4911EE">
              <w:rPr>
                <w:rFonts w:ascii="Arial" w:eastAsia="Arial" w:hAnsi="Arial" w:cs="Arial"/>
                <w:color w:val="000000"/>
              </w:rPr>
              <w:t>MA-H34-01</w:t>
            </w:r>
          </w:p>
        </w:tc>
        <w:tc>
          <w:tcPr>
            <w:tcW w:w="131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1D11D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4911EE">
              <w:rPr>
                <w:rFonts w:ascii="Arial" w:eastAsia="Arial" w:hAnsi="Arial" w:cs="Arial"/>
                <w:color w:val="000000"/>
              </w:rPr>
              <w:t>成功事業區13林班</w:t>
            </w:r>
          </w:p>
        </w:tc>
        <w:tc>
          <w:tcPr>
            <w:tcW w:w="287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012DD" w14:textId="77777777" w:rsidR="00125649" w:rsidRPr="004911E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孔淵、張世華</w:t>
            </w:r>
            <w:proofErr w:type="spellEnd"/>
            <w:r w:rsidRPr="004911EE">
              <w:rPr>
                <w:rFonts w:ascii="Arial" w:eastAsia="Arial" w:hAnsi="Arial" w:cs="Arial"/>
                <w:color w:val="000000"/>
              </w:rPr>
              <w:t xml:space="preserve"> // </w:t>
            </w:r>
            <w:proofErr w:type="spellStart"/>
            <w:r w:rsidRPr="004911EE">
              <w:rPr>
                <w:rFonts w:ascii="Arial" w:eastAsia="Arial" w:hAnsi="Arial" w:cs="Arial"/>
                <w:color w:val="000000"/>
              </w:rPr>
              <w:t>孔淵</w:t>
            </w:r>
            <w:proofErr w:type="spellEnd"/>
          </w:p>
        </w:tc>
      </w:tr>
    </w:tbl>
    <w:p w14:paraId="1347FB83" w14:textId="77777777" w:rsidR="00125649" w:rsidRDefault="00000000">
      <w:pPr>
        <w:pStyle w:val="a0"/>
      </w:pPr>
      <w:r>
        <w:t>調查者人數共計</w:t>
      </w:r>
      <w:r>
        <w:t>70</w:t>
      </w:r>
      <w:r>
        <w:t>人</w:t>
      </w:r>
    </w:p>
    <w:p w14:paraId="4B88869D" w14:textId="5B6B44F2" w:rsidR="00125649" w:rsidRDefault="00125649"/>
    <w:sectPr w:rsidR="00125649" w:rsidSect="004911EE">
      <w:footerReference w:type="even" r:id="rId7"/>
      <w:footerReference w:type="default" r:id="rId8"/>
      <w:type w:val="oddPage"/>
      <w:pgSz w:w="16838" w:h="11906" w:orient="landscape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D9C42" w14:textId="77777777" w:rsidR="009F047E" w:rsidRDefault="009F047E">
      <w:pPr>
        <w:spacing w:after="0"/>
      </w:pPr>
      <w:r>
        <w:separator/>
      </w:r>
    </w:p>
  </w:endnote>
  <w:endnote w:type="continuationSeparator" w:id="0">
    <w:p w14:paraId="076ECB30" w14:textId="77777777" w:rsidR="009F047E" w:rsidRDefault="009F04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1342282442"/>
      <w:docPartObj>
        <w:docPartGallery w:val="Page Numbers (Bottom of Page)"/>
        <w:docPartUnique/>
      </w:docPartObj>
    </w:sdtPr>
    <w:sdtContent>
      <w:p w14:paraId="6F52195A" w14:textId="77777777" w:rsidR="00000000" w:rsidRDefault="00000000" w:rsidP="00084E93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14:paraId="3BA37B92" w14:textId="77777777" w:rsidR="00000000" w:rsidRDefault="00000000" w:rsidP="00676DF8">
    <w:pPr>
      <w:pStyle w:val="af1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928616856"/>
      <w:docPartObj>
        <w:docPartGallery w:val="Page Numbers (Bottom of Page)"/>
        <w:docPartUnique/>
      </w:docPartObj>
    </w:sdtPr>
    <w:sdtContent>
      <w:p w14:paraId="669E84E9" w14:textId="77777777" w:rsidR="00000000" w:rsidRDefault="00000000" w:rsidP="00314E44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>
          <w:rPr>
            <w:rStyle w:val="af3"/>
            <w:noProof/>
          </w:rPr>
          <w:t>2</w:t>
        </w:r>
        <w:r>
          <w:rPr>
            <w:rStyle w:val="af3"/>
          </w:rPr>
          <w:fldChar w:fldCharType="end"/>
        </w:r>
      </w:p>
    </w:sdtContent>
  </w:sdt>
  <w:p w14:paraId="6A5DD28E" w14:textId="77777777" w:rsidR="00000000" w:rsidRDefault="00000000" w:rsidP="00676DF8">
    <w:pPr>
      <w:pStyle w:val="af1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22761" w14:textId="77777777" w:rsidR="009F047E" w:rsidRDefault="009F047E">
      <w:pPr>
        <w:spacing w:after="0"/>
      </w:pPr>
      <w:r>
        <w:separator/>
      </w:r>
    </w:p>
  </w:footnote>
  <w:footnote w:type="continuationSeparator" w:id="0">
    <w:p w14:paraId="0A86A936" w14:textId="77777777" w:rsidR="009F047E" w:rsidRDefault="009F047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8F05B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3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3"/>
  </w:num>
  <w:num w:numId="13" w16cid:durableId="1911959498">
    <w:abstractNumId w:val="22"/>
  </w:num>
  <w:num w:numId="14" w16cid:durableId="1400664278">
    <w:abstractNumId w:val="21"/>
  </w:num>
  <w:num w:numId="15" w16cid:durableId="797575161">
    <w:abstractNumId w:val="20"/>
  </w:num>
  <w:num w:numId="16" w16cid:durableId="1332903906">
    <w:abstractNumId w:val="14"/>
  </w:num>
  <w:num w:numId="17" w16cid:durableId="293290679">
    <w:abstractNumId w:val="15"/>
  </w:num>
  <w:num w:numId="18" w16cid:durableId="204610571">
    <w:abstractNumId w:val="25"/>
  </w:num>
  <w:num w:numId="19" w16cid:durableId="218170936">
    <w:abstractNumId w:val="19"/>
  </w:num>
  <w:num w:numId="20" w16cid:durableId="1539315709">
    <w:abstractNumId w:val="24"/>
  </w:num>
  <w:num w:numId="21" w16cid:durableId="684096350">
    <w:abstractNumId w:val="12"/>
  </w:num>
  <w:num w:numId="22" w16cid:durableId="1375154319">
    <w:abstractNumId w:val="16"/>
  </w:num>
  <w:num w:numId="23" w16cid:durableId="489449184">
    <w:abstractNumId w:val="18"/>
  </w:num>
  <w:num w:numId="24" w16cid:durableId="701327074">
    <w:abstractNumId w:val="11"/>
  </w:num>
  <w:num w:numId="25" w16cid:durableId="1360856025">
    <w:abstractNumId w:val="17"/>
  </w:num>
  <w:num w:numId="26" w16cid:durableId="1811899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5649"/>
    <w:rsid w:val="00125649"/>
    <w:rsid w:val="004911EE"/>
    <w:rsid w:val="009F0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69459"/>
  <w15:docId w15:val="{2896B83F-2B7F-43EF-B9FD-3E681907A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A33FE1"/>
    <w:pPr>
      <w:jc w:val="center"/>
    </w:pPr>
  </w:style>
  <w:style w:type="paragraph" w:customStyle="1" w:styleId="ImageCaption">
    <w:name w:val="Image Caption"/>
    <w:basedOn w:val="ab"/>
    <w:rsid w:val="00A33FE1"/>
    <w:pPr>
      <w:widowControl w:val="0"/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9137D8"/>
    <w:rPr>
      <w:color w:val="C00000"/>
    </w:rPr>
  </w:style>
  <w:style w:type="paragraph" w:styleId="af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a4">
    <w:name w:val="本文 字元"/>
    <w:basedOn w:val="a1"/>
    <w:link w:val="a0"/>
    <w:rsid w:val="009137D8"/>
  </w:style>
  <w:style w:type="paragraph" w:styleId="af0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23"/>
      </w:numPr>
    </w:pPr>
  </w:style>
  <w:style w:type="paragraph" w:styleId="af1">
    <w:name w:val="footer"/>
    <w:basedOn w:val="a"/>
    <w:link w:val="af2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af2">
    <w:name w:val="頁尾 字元"/>
    <w:basedOn w:val="a1"/>
    <w:link w:val="af1"/>
    <w:rsid w:val="00676DF8"/>
  </w:style>
  <w:style w:type="character" w:styleId="af3">
    <w:name w:val="page number"/>
    <w:basedOn w:val="a1"/>
    <w:semiHidden/>
    <w:unhideWhenUsed/>
    <w:rsid w:val="00676DF8"/>
  </w:style>
  <w:style w:type="paragraph" w:styleId="af4">
    <w:name w:val="header"/>
    <w:basedOn w:val="a"/>
    <w:link w:val="af5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af5">
    <w:name w:val="頁首 字元"/>
    <w:basedOn w:val="a1"/>
    <w:link w:val="af4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7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d_Data_Summary</dc:title>
  <dc:creator/>
  <cp:keywords/>
  <cp:lastModifiedBy>瑋婷 徐</cp:lastModifiedBy>
  <cp:revision>2</cp:revision>
  <dcterms:created xsi:type="dcterms:W3CDTF">2024-01-02T07:12:00Z</dcterms:created>
  <dcterms:modified xsi:type="dcterms:W3CDTF">2024-01-02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2</vt:lpwstr>
  </property>
  <property fmtid="{D5CDD505-2E9C-101B-9397-08002B2CF9AE}" pid="3" name="output">
    <vt:lpwstr>officedown::rdocx_document</vt:lpwstr>
  </property>
</Properties>
</file>